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de157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3de157c-c224-11e8-be1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8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Ma7EQAhD0V6A+9/SN+DzzHTbfAmKJVGSSWFhbJiJ+grFT/2LiIzK6oe80Ce+47//QKokVDmLLV6kk+vs5MUBXjNWM808wivoBmQP8CgZF3Id1C+G6MSBvgSvufHQtn7qK8lTXTyt81NHwzbX1kS5x3tpAkyOWz3aLs99jaa1vs3QLnEbN/JWj/GxU0TcNV4XjQYhM9ok13hNE9QGokfWeGnCGsN0/9aB/zALQ4uPtV/Kw/TxzXV+eI7GIDm6Y+0/U5V1lvb6ooCMx1zY9wfTKtG5ceOCr80nz3uXcOs/eTMyVabzxXz2iNG86mD/AAyy48Sb80G+qV8X+2+5OWaruzgfvC2pdHN+CTeGJ0Jd1K/8CV7cnA+wMxrXwfz76fPuH5hsamq9hyb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rStyle w:val="VerbatimChar"/>
        </w:rPr>
        <w:t xml:space="preserve">Hello</w:t>
      </w:r>
      <w:r>
        <w:t xml:space="preserve"> </w:t>
      </w:r>
      <w:r>
        <w:t xml:space="preserve">everyo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3de157c-c224-11e8-be1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8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3de157c-c224-11e8-be1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3de157c-c224-11e8-be1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de157c</dc:title>
  <dc:creator/>
  <cp:keywords/>
  <dcterms:created xsi:type="dcterms:W3CDTF">2026-05-02T14:18:02Z</dcterms:created>
  <dcterms:modified xsi:type="dcterms:W3CDTF">2026-05-02T14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